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9d912d5</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6,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6,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6,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6,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6,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6,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6,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6,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6,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6,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9d912d5cc44030361976bccfd3cc8c304075ed06/"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9d912d5cc44030361976bccfd3cc8c304075ed06"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9d912d5cc44030361976bccfd3cc8c304075ed06/"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9d912d5cc44030361976bccfd3cc8c304075ed06"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42:34Z</dcterms:created>
  <dcterms:modified xsi:type="dcterms:W3CDTF">2022-10-26T20: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